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A311F" w14:textId="77777777" w:rsidR="00D0412E" w:rsidRPr="005B612A" w:rsidRDefault="000A17A0" w:rsidP="000A17A0">
      <w:pPr>
        <w:jc w:val="center"/>
        <w:rPr>
          <w:b/>
        </w:rPr>
      </w:pPr>
      <w:r w:rsidRPr="005B612A">
        <w:rPr>
          <w:b/>
        </w:rPr>
        <w:t>Guard Your Heart</w:t>
      </w:r>
    </w:p>
    <w:p w14:paraId="6DBB698C" w14:textId="77777777" w:rsidR="000A17A0" w:rsidRDefault="000A17A0" w:rsidP="000A17A0">
      <w:pPr>
        <w:jc w:val="center"/>
      </w:pPr>
      <w:r>
        <w:t>Proverbs 4:23</w:t>
      </w:r>
    </w:p>
    <w:p w14:paraId="49CD004B" w14:textId="77777777" w:rsidR="000A17A0" w:rsidRPr="000A17A0" w:rsidRDefault="000A17A0" w:rsidP="000A17A0">
      <w:r w:rsidRPr="000A17A0">
        <w:rPr>
          <w:vertAlign w:val="superscript"/>
        </w:rPr>
        <w:t>23 </w:t>
      </w:r>
      <w:r w:rsidRPr="000A17A0">
        <w:rPr>
          <w:i/>
        </w:rPr>
        <w:t>Above all else, guard your heart,</w:t>
      </w:r>
      <w:r w:rsidRPr="000A17A0">
        <w:rPr>
          <w:i/>
        </w:rPr>
        <w:br/>
        <w:t>    for everything you do flows from it</w:t>
      </w:r>
      <w:r w:rsidRPr="000A17A0">
        <w:t>.  Proverbs 4:23</w:t>
      </w:r>
    </w:p>
    <w:p w14:paraId="58910E64" w14:textId="77777777" w:rsidR="000A17A0" w:rsidRDefault="000A17A0" w:rsidP="000A17A0">
      <w:r>
        <w:t>Does God expect us to take responsibility for other people’s lives? ______</w:t>
      </w:r>
    </w:p>
    <w:p w14:paraId="4FE207AA" w14:textId="77777777" w:rsidR="000A17A0" w:rsidRDefault="000A17A0" w:rsidP="000A17A0"/>
    <w:p w14:paraId="2D4CEFD5" w14:textId="77777777" w:rsidR="000A17A0" w:rsidRDefault="000A17A0" w:rsidP="000A17A0">
      <w:r w:rsidRPr="00EF75B5">
        <w:rPr>
          <w:b/>
        </w:rPr>
        <w:t>Two things every healthy relationship needs</w:t>
      </w:r>
      <w:r>
        <w:t xml:space="preserve"> …</w:t>
      </w:r>
    </w:p>
    <w:p w14:paraId="7B998781" w14:textId="77777777" w:rsidR="000A17A0" w:rsidRDefault="000A17A0" w:rsidP="000A17A0">
      <w:pPr>
        <w:rPr>
          <w:rStyle w:val="text"/>
        </w:rPr>
      </w:pPr>
      <w:r>
        <w:rPr>
          <w:rStyle w:val="text"/>
          <w:vertAlign w:val="superscript"/>
        </w:rPr>
        <w:t>14 </w:t>
      </w:r>
      <w:r>
        <w:rPr>
          <w:rStyle w:val="text"/>
        </w:rPr>
        <w:t>The Word became flesh and made his dwelling among us. We have seen his glory, the glory of the one and only Son, who came from the Father, full of grace and truth.  John 1:14</w:t>
      </w:r>
    </w:p>
    <w:p w14:paraId="4BF06ADB" w14:textId="77777777" w:rsidR="000A17A0" w:rsidRDefault="000A17A0" w:rsidP="000A17A0">
      <w:pPr>
        <w:rPr>
          <w:rStyle w:val="text"/>
        </w:rPr>
      </w:pPr>
    </w:p>
    <w:p w14:paraId="61402B4C" w14:textId="77777777" w:rsidR="000A17A0" w:rsidRDefault="000A17A0" w:rsidP="000A17A0">
      <w:pPr>
        <w:pStyle w:val="ListParagraph"/>
        <w:numPr>
          <w:ilvl w:val="0"/>
          <w:numId w:val="1"/>
        </w:numPr>
      </w:pPr>
      <w:r>
        <w:t>How is _____________ displayed in relationships?</w:t>
      </w:r>
    </w:p>
    <w:p w14:paraId="75C9F758" w14:textId="77777777" w:rsidR="000A17A0" w:rsidRDefault="000A17A0" w:rsidP="000A17A0">
      <w:pPr>
        <w:rPr>
          <w:rStyle w:val="text"/>
        </w:rPr>
      </w:pPr>
      <w:r>
        <w:rPr>
          <w:rStyle w:val="text"/>
          <w:vertAlign w:val="superscript"/>
        </w:rPr>
        <w:t>10 </w:t>
      </w:r>
      <w:r>
        <w:rPr>
          <w:rStyle w:val="text"/>
        </w:rPr>
        <w:t>Each of you should use whatever gift you have received to serve others, as faithful stewards of God’s grace in its various forms.  1 Peter 4:10</w:t>
      </w:r>
    </w:p>
    <w:p w14:paraId="6022EB05" w14:textId="77777777" w:rsidR="000A17A0" w:rsidRDefault="000A17A0" w:rsidP="000A17A0">
      <w:pPr>
        <w:rPr>
          <w:rStyle w:val="text"/>
        </w:rPr>
      </w:pPr>
    </w:p>
    <w:p w14:paraId="369F08FE" w14:textId="77777777" w:rsidR="000A17A0" w:rsidRPr="000A17A0" w:rsidRDefault="000A17A0" w:rsidP="000A17A0">
      <w:pPr>
        <w:pStyle w:val="ListParagraph"/>
        <w:numPr>
          <w:ilvl w:val="0"/>
          <w:numId w:val="1"/>
        </w:numPr>
      </w:pPr>
      <w:r w:rsidRPr="000A17A0">
        <w:t xml:space="preserve">How is </w:t>
      </w:r>
      <w:r>
        <w:t>______________</w:t>
      </w:r>
      <w:r w:rsidRPr="000A17A0">
        <w:t xml:space="preserve"> displayed in relationship? </w:t>
      </w:r>
    </w:p>
    <w:p w14:paraId="0E28BA83" w14:textId="77777777" w:rsidR="000A17A0" w:rsidRPr="000A17A0" w:rsidRDefault="000A17A0" w:rsidP="000A17A0">
      <w:r w:rsidRPr="000A17A0">
        <w:rPr>
          <w:vertAlign w:val="superscript"/>
        </w:rPr>
        <w:t>15 </w:t>
      </w:r>
      <w:r w:rsidRPr="000A17A0">
        <w:t>Instead, speaking the truth in love, we will grow to become in every respect the mature body of him who is the head, that is, Christ.  Ephesians 4:15</w:t>
      </w:r>
    </w:p>
    <w:p w14:paraId="4B87FCF2" w14:textId="77777777" w:rsidR="000A17A0" w:rsidRDefault="000A17A0" w:rsidP="000A17A0"/>
    <w:p w14:paraId="3AFFA316" w14:textId="77777777" w:rsidR="005555B9" w:rsidRDefault="005555B9" w:rsidP="000A17A0">
      <w:r w:rsidRPr="005B612A">
        <w:rPr>
          <w:b/>
        </w:rPr>
        <w:t>Two things that break relationships</w:t>
      </w:r>
      <w:r>
        <w:t xml:space="preserve"> …</w:t>
      </w:r>
    </w:p>
    <w:p w14:paraId="7C204E4B" w14:textId="77777777" w:rsidR="005555B9" w:rsidRDefault="005555B9" w:rsidP="005555B9">
      <w:pPr>
        <w:pStyle w:val="ListParagraph"/>
        <w:numPr>
          <w:ilvl w:val="0"/>
          <w:numId w:val="2"/>
        </w:numPr>
      </w:pPr>
      <w:r>
        <w:t>When people are _________ of ______________</w:t>
      </w:r>
    </w:p>
    <w:p w14:paraId="7E688223" w14:textId="77777777" w:rsidR="005555B9" w:rsidRDefault="005555B9" w:rsidP="005555B9"/>
    <w:p w14:paraId="0A557254" w14:textId="1388BC01" w:rsidR="005555B9" w:rsidRDefault="005555B9" w:rsidP="005555B9">
      <w:pPr>
        <w:pStyle w:val="ListParagraph"/>
        <w:numPr>
          <w:ilvl w:val="0"/>
          <w:numId w:val="2"/>
        </w:numPr>
      </w:pPr>
      <w:r>
        <w:t>When people are ______</w:t>
      </w:r>
      <w:proofErr w:type="gramStart"/>
      <w:r>
        <w:t xml:space="preserve">_ </w:t>
      </w:r>
      <w:r w:rsidR="00B44594">
        <w:t xml:space="preserve"> </w:t>
      </w:r>
      <w:r>
        <w:t>_</w:t>
      </w:r>
      <w:proofErr w:type="gramEnd"/>
      <w:r>
        <w:t>______________</w:t>
      </w:r>
    </w:p>
    <w:p w14:paraId="0B0FAC81" w14:textId="77777777" w:rsidR="005555B9" w:rsidRDefault="005555B9" w:rsidP="005555B9">
      <w:pPr>
        <w:rPr>
          <w:rStyle w:val="text"/>
        </w:rPr>
      </w:pPr>
      <w:r w:rsidRPr="007D2A35">
        <w:rPr>
          <w:rStyle w:val="text"/>
          <w:i/>
        </w:rPr>
        <w:t>It is for freedom that Christ has set us free. S</w:t>
      </w:r>
      <w:bookmarkStart w:id="0" w:name="_GoBack"/>
      <w:bookmarkEnd w:id="0"/>
      <w:r w:rsidRPr="007D2A35">
        <w:rPr>
          <w:rStyle w:val="text"/>
          <w:i/>
        </w:rPr>
        <w:t>tand firm, then, and do not let yourselves be burdened again by a yoke of slavery</w:t>
      </w:r>
      <w:r>
        <w:rPr>
          <w:rStyle w:val="text"/>
        </w:rPr>
        <w:t>.  Galatians 5:1</w:t>
      </w:r>
    </w:p>
    <w:p w14:paraId="735975E0" w14:textId="58AD9AD3" w:rsidR="005555B9" w:rsidRDefault="005555B9" w:rsidP="005555B9">
      <w:pPr>
        <w:rPr>
          <w:rStyle w:val="text"/>
        </w:rPr>
      </w:pPr>
      <w:r w:rsidRPr="005B612A">
        <w:rPr>
          <w:rStyle w:val="text"/>
          <w:b/>
        </w:rPr>
        <w:t>Two ways people control</w:t>
      </w:r>
      <w:r w:rsidR="005B612A">
        <w:rPr>
          <w:rStyle w:val="text"/>
        </w:rPr>
        <w:t xml:space="preserve"> …</w:t>
      </w:r>
    </w:p>
    <w:p w14:paraId="4A0C083D" w14:textId="77777777" w:rsidR="005555B9" w:rsidRDefault="005555B9" w:rsidP="005555B9">
      <w:pPr>
        <w:pStyle w:val="ListParagraph"/>
        <w:numPr>
          <w:ilvl w:val="0"/>
          <w:numId w:val="3"/>
        </w:numPr>
        <w:rPr>
          <w:rStyle w:val="text"/>
        </w:rPr>
      </w:pPr>
      <w:r>
        <w:rPr>
          <w:rStyle w:val="text"/>
        </w:rPr>
        <w:t>Control by _____________</w:t>
      </w:r>
    </w:p>
    <w:p w14:paraId="4AA4DB5C" w14:textId="77777777" w:rsidR="005555B9" w:rsidRDefault="005555B9" w:rsidP="005555B9">
      <w:pPr>
        <w:rPr>
          <w:rStyle w:val="text"/>
        </w:rPr>
      </w:pPr>
    </w:p>
    <w:p w14:paraId="3180320A" w14:textId="77777777" w:rsidR="005555B9" w:rsidRDefault="005555B9" w:rsidP="005555B9">
      <w:pPr>
        <w:pStyle w:val="ListParagraph"/>
        <w:numPr>
          <w:ilvl w:val="0"/>
          <w:numId w:val="3"/>
        </w:numPr>
        <w:rPr>
          <w:rStyle w:val="text"/>
        </w:rPr>
      </w:pPr>
      <w:r>
        <w:rPr>
          <w:rStyle w:val="text"/>
        </w:rPr>
        <w:t>Control by _____________</w:t>
      </w:r>
    </w:p>
    <w:p w14:paraId="1E0C6667" w14:textId="77777777" w:rsidR="00AA540A" w:rsidRDefault="00AA540A" w:rsidP="00AA540A">
      <w:pPr>
        <w:pStyle w:val="ListParagraph"/>
        <w:rPr>
          <w:rStyle w:val="text"/>
        </w:rPr>
      </w:pPr>
    </w:p>
    <w:p w14:paraId="5CC13CCE" w14:textId="791F21C4" w:rsidR="00AA540A" w:rsidRDefault="00AA540A" w:rsidP="00AA540A">
      <w:pPr>
        <w:rPr>
          <w:rStyle w:val="text"/>
        </w:rPr>
      </w:pPr>
      <w:r w:rsidRPr="005B612A">
        <w:rPr>
          <w:rStyle w:val="text"/>
          <w:b/>
        </w:rPr>
        <w:t>Restoring balance in relationships</w:t>
      </w:r>
      <w:r w:rsidR="005B612A">
        <w:rPr>
          <w:rStyle w:val="text"/>
        </w:rPr>
        <w:t xml:space="preserve"> …</w:t>
      </w:r>
    </w:p>
    <w:p w14:paraId="7C469E4C" w14:textId="77777777" w:rsidR="00AA540A" w:rsidRDefault="00AA540A" w:rsidP="00AA540A">
      <w:pPr>
        <w:pStyle w:val="ListParagraph"/>
        <w:numPr>
          <w:ilvl w:val="0"/>
          <w:numId w:val="4"/>
        </w:numPr>
        <w:rPr>
          <w:rStyle w:val="text"/>
        </w:rPr>
      </w:pPr>
      <w:r>
        <w:rPr>
          <w:rStyle w:val="text"/>
        </w:rPr>
        <w:t>Love others without ____________ them</w:t>
      </w:r>
    </w:p>
    <w:p w14:paraId="3C33C64A" w14:textId="77777777" w:rsidR="00AA540A" w:rsidRDefault="00AA540A" w:rsidP="00AA540A">
      <w:pPr>
        <w:rPr>
          <w:rStyle w:val="text"/>
          <w:i/>
        </w:rPr>
      </w:pPr>
      <w:r>
        <w:rPr>
          <w:rStyle w:val="text"/>
          <w:vertAlign w:val="superscript"/>
        </w:rPr>
        <w:t>2 </w:t>
      </w:r>
      <w:r w:rsidRPr="00742ED8">
        <w:rPr>
          <w:rStyle w:val="text"/>
          <w:i/>
        </w:rPr>
        <w:t xml:space="preserve">Carry each other’s burdens, and in this </w:t>
      </w:r>
      <w:proofErr w:type="gramStart"/>
      <w:r w:rsidRPr="00742ED8">
        <w:rPr>
          <w:rStyle w:val="text"/>
          <w:i/>
        </w:rPr>
        <w:t>way</w:t>
      </w:r>
      <w:proofErr w:type="gramEnd"/>
      <w:r w:rsidRPr="00742ED8">
        <w:rPr>
          <w:rStyle w:val="text"/>
          <w:i/>
        </w:rPr>
        <w:t xml:space="preserve"> you will fulfill the law of Christ.</w:t>
      </w:r>
    </w:p>
    <w:p w14:paraId="294AE850" w14:textId="77777777" w:rsidR="00AA540A" w:rsidRDefault="00AA540A" w:rsidP="00AA540A">
      <w:pPr>
        <w:rPr>
          <w:rStyle w:val="text"/>
        </w:rPr>
      </w:pPr>
      <w:r w:rsidRPr="00742ED8">
        <w:rPr>
          <w:i/>
        </w:rPr>
        <w:t xml:space="preserve"> </w:t>
      </w:r>
      <w:r w:rsidRPr="00742ED8">
        <w:rPr>
          <w:rStyle w:val="text"/>
          <w:i/>
          <w:vertAlign w:val="superscript"/>
        </w:rPr>
        <w:t>5 </w:t>
      </w:r>
      <w:r w:rsidRPr="00742ED8">
        <w:rPr>
          <w:rStyle w:val="text"/>
          <w:i/>
        </w:rPr>
        <w:t>for each one should carry their own load</w:t>
      </w:r>
      <w:r>
        <w:rPr>
          <w:rStyle w:val="text"/>
        </w:rPr>
        <w:t>.  Galatians 6:2 &amp; 5</w:t>
      </w:r>
    </w:p>
    <w:p w14:paraId="39BF2053" w14:textId="77777777" w:rsidR="00AA540A" w:rsidRDefault="00AA540A" w:rsidP="00AA540A">
      <w:pPr>
        <w:rPr>
          <w:rStyle w:val="text"/>
        </w:rPr>
      </w:pPr>
    </w:p>
    <w:p w14:paraId="7447F321" w14:textId="77777777" w:rsidR="00AA540A" w:rsidRDefault="00AA540A" w:rsidP="00AA540A">
      <w:pPr>
        <w:pStyle w:val="ListParagraph"/>
        <w:numPr>
          <w:ilvl w:val="0"/>
          <w:numId w:val="4"/>
        </w:numPr>
        <w:rPr>
          <w:rStyle w:val="text"/>
        </w:rPr>
      </w:pPr>
      <w:r>
        <w:rPr>
          <w:rStyle w:val="text"/>
        </w:rPr>
        <w:t>Learn to _____________ in love</w:t>
      </w:r>
    </w:p>
    <w:p w14:paraId="0747372C" w14:textId="77777777" w:rsidR="00AA540A" w:rsidRDefault="00AA540A" w:rsidP="00AA540A">
      <w:pPr>
        <w:rPr>
          <w:rStyle w:val="text"/>
        </w:rPr>
      </w:pPr>
    </w:p>
    <w:p w14:paraId="521C41F7" w14:textId="34C8E759" w:rsidR="00AA540A" w:rsidRDefault="006A239C" w:rsidP="00AA540A">
      <w:pPr>
        <w:rPr>
          <w:rStyle w:val="text"/>
        </w:rPr>
      </w:pPr>
      <w:r w:rsidRPr="005B612A">
        <w:rPr>
          <w:rStyle w:val="text"/>
          <w:b/>
        </w:rPr>
        <w:t>Skills in restoring balance</w:t>
      </w:r>
      <w:r>
        <w:rPr>
          <w:rStyle w:val="text"/>
        </w:rPr>
        <w:t xml:space="preserve"> </w:t>
      </w:r>
      <w:r w:rsidR="005B612A">
        <w:rPr>
          <w:rStyle w:val="text"/>
        </w:rPr>
        <w:t>…</w:t>
      </w:r>
    </w:p>
    <w:p w14:paraId="211B764D" w14:textId="77777777" w:rsidR="006A239C" w:rsidRDefault="006A239C" w:rsidP="006A239C">
      <w:pPr>
        <w:pStyle w:val="ListParagraph"/>
        <w:numPr>
          <w:ilvl w:val="0"/>
          <w:numId w:val="5"/>
        </w:numPr>
        <w:rPr>
          <w:rStyle w:val="text"/>
        </w:rPr>
      </w:pPr>
      <w:r>
        <w:rPr>
          <w:rStyle w:val="text"/>
        </w:rPr>
        <w:t>Start from a _____________ of love</w:t>
      </w:r>
    </w:p>
    <w:p w14:paraId="35962C15" w14:textId="77777777" w:rsidR="006A239C" w:rsidRDefault="006A239C" w:rsidP="006A239C">
      <w:pPr>
        <w:rPr>
          <w:rStyle w:val="woj"/>
        </w:rPr>
      </w:pPr>
      <w:r>
        <w:rPr>
          <w:rStyle w:val="woj"/>
          <w:vertAlign w:val="superscript"/>
        </w:rPr>
        <w:t>34 </w:t>
      </w:r>
      <w:r>
        <w:rPr>
          <w:rStyle w:val="woj"/>
        </w:rPr>
        <w:t>“</w:t>
      </w:r>
      <w:r w:rsidRPr="00636AE6">
        <w:rPr>
          <w:rStyle w:val="woj"/>
          <w:i/>
        </w:rPr>
        <w:t>A new command I give you: Love one another. As I have loved you, so you must love one another</w:t>
      </w:r>
      <w:r>
        <w:rPr>
          <w:rStyle w:val="woj"/>
        </w:rPr>
        <w:t>.  John 13:34</w:t>
      </w:r>
    </w:p>
    <w:p w14:paraId="5D25FFBD" w14:textId="77777777" w:rsidR="006A239C" w:rsidRDefault="006A239C" w:rsidP="006A239C">
      <w:pPr>
        <w:rPr>
          <w:rStyle w:val="woj"/>
        </w:rPr>
      </w:pPr>
    </w:p>
    <w:p w14:paraId="15D0D4E6" w14:textId="77777777" w:rsidR="006A239C" w:rsidRDefault="006A239C" w:rsidP="006A239C">
      <w:pPr>
        <w:pStyle w:val="ListParagraph"/>
        <w:numPr>
          <w:ilvl w:val="0"/>
          <w:numId w:val="5"/>
        </w:numPr>
        <w:rPr>
          <w:rStyle w:val="text"/>
        </w:rPr>
      </w:pPr>
      <w:r>
        <w:rPr>
          <w:rStyle w:val="text"/>
        </w:rPr>
        <w:t>Say “No” when it is best to say ________</w:t>
      </w:r>
    </w:p>
    <w:p w14:paraId="078429DD" w14:textId="77777777" w:rsidR="006A239C" w:rsidRDefault="006A239C" w:rsidP="006A239C">
      <w:pPr>
        <w:rPr>
          <w:rStyle w:val="woj"/>
        </w:rPr>
      </w:pPr>
      <w:r w:rsidRPr="00636AE6">
        <w:rPr>
          <w:rStyle w:val="woj"/>
          <w:i/>
          <w:vertAlign w:val="superscript"/>
        </w:rPr>
        <w:t>37 </w:t>
      </w:r>
      <w:r w:rsidRPr="00636AE6">
        <w:rPr>
          <w:rStyle w:val="woj"/>
          <w:i/>
        </w:rPr>
        <w:t>All you need to say is simply ‘Yes’ or ‘No’; anything beyond this comes from the evil one</w:t>
      </w:r>
      <w:r>
        <w:rPr>
          <w:rStyle w:val="woj"/>
        </w:rPr>
        <w:t>.  Matthew 5:37</w:t>
      </w:r>
    </w:p>
    <w:p w14:paraId="7446C080" w14:textId="77777777" w:rsidR="006A239C" w:rsidRDefault="006A239C" w:rsidP="006A239C">
      <w:pPr>
        <w:rPr>
          <w:rStyle w:val="woj"/>
        </w:rPr>
      </w:pPr>
    </w:p>
    <w:p w14:paraId="5953D7B3" w14:textId="77777777" w:rsidR="006A239C" w:rsidRDefault="006A239C" w:rsidP="006A239C">
      <w:pPr>
        <w:pStyle w:val="ListParagraph"/>
        <w:numPr>
          <w:ilvl w:val="0"/>
          <w:numId w:val="5"/>
        </w:numPr>
        <w:rPr>
          <w:rStyle w:val="text"/>
        </w:rPr>
      </w:pPr>
      <w:r>
        <w:rPr>
          <w:rStyle w:val="text"/>
        </w:rPr>
        <w:t>Give consequences if ______________</w:t>
      </w:r>
    </w:p>
    <w:p w14:paraId="0086C8C5" w14:textId="77777777" w:rsidR="006A239C" w:rsidRDefault="006A239C" w:rsidP="006A239C">
      <w:pPr>
        <w:rPr>
          <w:rStyle w:val="text"/>
        </w:rPr>
      </w:pPr>
      <w:r w:rsidRPr="005839CE">
        <w:rPr>
          <w:vertAlign w:val="superscript"/>
        </w:rPr>
        <w:t>19 </w:t>
      </w:r>
      <w:r w:rsidRPr="005839CE">
        <w:t>A hot-tempered person must pay the penalty;</w:t>
      </w:r>
      <w:r w:rsidRPr="005839CE">
        <w:br/>
        <w:t xml:space="preserve">   rescue them, and you </w:t>
      </w:r>
      <w:proofErr w:type="gramStart"/>
      <w:r w:rsidRPr="005839CE">
        <w:t>will have to</w:t>
      </w:r>
      <w:proofErr w:type="gramEnd"/>
      <w:r w:rsidRPr="005839CE">
        <w:t xml:space="preserve"> do it again.</w:t>
      </w:r>
      <w:r>
        <w:t xml:space="preserve">  Proverbs 19:19</w:t>
      </w:r>
    </w:p>
    <w:p w14:paraId="4DD0DFC5" w14:textId="77777777" w:rsidR="005555B9" w:rsidRDefault="005555B9" w:rsidP="005555B9"/>
    <w:sectPr w:rsidR="005555B9" w:rsidSect="000A17A0">
      <w:pgSz w:w="15840" w:h="12240" w:orient="landscape"/>
      <w:pgMar w:top="720" w:right="720" w:bottom="720" w:left="720" w:header="720" w:footer="720" w:gutter="0"/>
      <w:cols w:num="2" w:space="11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E4683"/>
    <w:multiLevelType w:val="hybridMultilevel"/>
    <w:tmpl w:val="56929A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F294398"/>
    <w:multiLevelType w:val="hybridMultilevel"/>
    <w:tmpl w:val="C150D2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8405AD"/>
    <w:multiLevelType w:val="hybridMultilevel"/>
    <w:tmpl w:val="703E9B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58A3D77"/>
    <w:multiLevelType w:val="hybridMultilevel"/>
    <w:tmpl w:val="AE6E4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F4834AF"/>
    <w:multiLevelType w:val="hybridMultilevel"/>
    <w:tmpl w:val="7A6848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zE2NDCwsLQwtjRR0lEKTi0uzszPAykwrAUAX3cXuywAAAA="/>
  </w:docVars>
  <w:rsids>
    <w:rsidRoot w:val="000A17A0"/>
    <w:rsid w:val="00010828"/>
    <w:rsid w:val="000A17A0"/>
    <w:rsid w:val="001D3353"/>
    <w:rsid w:val="0051358B"/>
    <w:rsid w:val="005555B9"/>
    <w:rsid w:val="005B612A"/>
    <w:rsid w:val="006A239C"/>
    <w:rsid w:val="00872F7C"/>
    <w:rsid w:val="009B5F54"/>
    <w:rsid w:val="00AA540A"/>
    <w:rsid w:val="00B44594"/>
    <w:rsid w:val="00D0412E"/>
    <w:rsid w:val="00EF7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92B6"/>
  <w15:chartTrackingRefBased/>
  <w15:docId w15:val="{EB5C464A-93B3-416A-868A-40AECF7D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0A17A0"/>
  </w:style>
  <w:style w:type="paragraph" w:styleId="ListParagraph">
    <w:name w:val="List Paragraph"/>
    <w:basedOn w:val="Normal"/>
    <w:uiPriority w:val="34"/>
    <w:qFormat/>
    <w:rsid w:val="000A17A0"/>
    <w:pPr>
      <w:ind w:left="720"/>
      <w:contextualSpacing/>
    </w:pPr>
  </w:style>
  <w:style w:type="character" w:customStyle="1" w:styleId="woj">
    <w:name w:val="woj"/>
    <w:basedOn w:val="DefaultParagraphFont"/>
    <w:rsid w:val="006A23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1</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Seal</dc:creator>
  <cp:keywords/>
  <dc:description/>
  <cp:lastModifiedBy>Bob Seal</cp:lastModifiedBy>
  <cp:revision>4</cp:revision>
  <dcterms:created xsi:type="dcterms:W3CDTF">2017-02-25T02:45:00Z</dcterms:created>
  <dcterms:modified xsi:type="dcterms:W3CDTF">2017-02-26T12:04:00Z</dcterms:modified>
</cp:coreProperties>
</file>